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c508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ddf4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2:11Z</dcterms:created>
  <dcterms:modified xsi:type="dcterms:W3CDTF">2017-02-25T04:52:11Z</dcterms:modified>
</cp:coreProperties>
</file>